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B2233C" w14:textId="77777777" w:rsidR="00591977" w:rsidRPr="00BA268D" w:rsidRDefault="006762A4" w:rsidP="00AA25EE">
      <w:pPr>
        <w:spacing w:after="0"/>
        <w:rPr>
          <w:rFonts w:ascii="FS Jack Medium" w:hAnsi="FS Jack Medium"/>
          <w:b/>
          <w:sz w:val="36"/>
          <w:u w:val="single"/>
        </w:rPr>
      </w:pPr>
      <w:r>
        <w:rPr>
          <w:rFonts w:ascii="FS Jack Medium" w:hAnsi="FS Jack Medium"/>
          <w:b/>
          <w:sz w:val="36"/>
          <w:u w:val="single"/>
        </w:rPr>
        <w:t>Under 18 referees – have fun and keep safe</w:t>
      </w:r>
    </w:p>
    <w:p w14:paraId="6BFE7B61" w14:textId="77777777" w:rsidR="00591977" w:rsidRDefault="00591977" w:rsidP="00591977">
      <w:pPr>
        <w:spacing w:after="0"/>
        <w:rPr>
          <w:rFonts w:ascii="FS Jack Medium" w:hAnsi="FS Jack Medium"/>
        </w:rPr>
      </w:pPr>
    </w:p>
    <w:p w14:paraId="1CD01620" w14:textId="77777777" w:rsidR="00591977" w:rsidRDefault="00591977" w:rsidP="00591977">
      <w:pPr>
        <w:spacing w:after="0"/>
        <w:rPr>
          <w:rFonts w:ascii="FS Jack Medium" w:hAnsi="FS Jack Medium"/>
        </w:rPr>
      </w:pPr>
      <w:r w:rsidRPr="00591977">
        <w:rPr>
          <w:rFonts w:ascii="FS Jack Medium" w:hAnsi="FS Jack Medium"/>
        </w:rPr>
        <w:t>Sheffield &amp; Hallamshire County FA wants to ensure that you are aware of the support you can access should you have any concerns over your safety and welfare while carrying out your refereeing duties. Please read the information below in full and keep the information and contact details safe in case you need them.</w:t>
      </w:r>
    </w:p>
    <w:p w14:paraId="75ED9407" w14:textId="77777777" w:rsidR="00591977" w:rsidRPr="00591977" w:rsidRDefault="00591977" w:rsidP="00591977">
      <w:pPr>
        <w:spacing w:after="0"/>
        <w:rPr>
          <w:rFonts w:ascii="FS Jack Medium" w:hAnsi="FS Jack Medium"/>
        </w:rPr>
      </w:pPr>
    </w:p>
    <w:p w14:paraId="3654B88B" w14:textId="77777777" w:rsidR="00591977" w:rsidRDefault="00591977" w:rsidP="00591977">
      <w:pPr>
        <w:spacing w:after="0"/>
        <w:rPr>
          <w:rFonts w:ascii="FS Jack Medium" w:hAnsi="FS Jack Medium"/>
        </w:rPr>
      </w:pPr>
      <w:r w:rsidRPr="00591977">
        <w:rPr>
          <w:rFonts w:ascii="FS Jack Medium" w:hAnsi="FS Jack Medium"/>
        </w:rPr>
        <w:t>It is important to remember that the vast majority of football is played in safe and friendly environments where everyone can enjoy taking part. However, we appreciate that there may be occasions when you would like additional help and support.</w:t>
      </w:r>
    </w:p>
    <w:p w14:paraId="6B388AD4" w14:textId="77777777" w:rsidR="00591977" w:rsidRPr="00591977" w:rsidRDefault="00591977" w:rsidP="00591977">
      <w:pPr>
        <w:spacing w:after="0"/>
        <w:rPr>
          <w:rFonts w:ascii="FS Jack Medium" w:hAnsi="FS Jack Medium"/>
        </w:rPr>
      </w:pPr>
    </w:p>
    <w:p w14:paraId="7332DB27" w14:textId="77777777" w:rsidR="00591977" w:rsidRPr="004B1544" w:rsidRDefault="00591977" w:rsidP="00591977">
      <w:pPr>
        <w:spacing w:after="0"/>
        <w:rPr>
          <w:rFonts w:ascii="FS Jack Medium" w:hAnsi="FS Jack Medium"/>
          <w:b/>
          <w:sz w:val="28"/>
        </w:rPr>
      </w:pPr>
      <w:r w:rsidRPr="004B1544">
        <w:rPr>
          <w:rFonts w:ascii="FS Jack Medium" w:hAnsi="FS Jack Medium"/>
          <w:b/>
          <w:sz w:val="28"/>
        </w:rPr>
        <w:t>Concerned about something you’ve seen or heard?</w:t>
      </w:r>
    </w:p>
    <w:p w14:paraId="010E55FE" w14:textId="77777777" w:rsidR="00591977" w:rsidRDefault="00591977" w:rsidP="00591977">
      <w:pPr>
        <w:spacing w:after="0"/>
        <w:rPr>
          <w:rFonts w:ascii="FS Jack Medium" w:hAnsi="FS Jack Medium"/>
        </w:rPr>
      </w:pPr>
      <w:r w:rsidRPr="00591977">
        <w:rPr>
          <w:rFonts w:ascii="FS Jack Medium" w:hAnsi="FS Jack Medium"/>
        </w:rPr>
        <w:t>Tell an adult you trust if you are concerned about something you have seen or heard, if something doesn’t feel right, or if you are worried about comments someone has made to you, or about you via text or social media.</w:t>
      </w:r>
    </w:p>
    <w:p w14:paraId="1E059744" w14:textId="77777777" w:rsidR="00591977" w:rsidRPr="00591977" w:rsidRDefault="00591977" w:rsidP="00591977">
      <w:pPr>
        <w:spacing w:after="0"/>
        <w:rPr>
          <w:rFonts w:ascii="FS Jack Medium" w:hAnsi="FS Jack Medium"/>
        </w:rPr>
      </w:pPr>
    </w:p>
    <w:p w14:paraId="5788C2B3" w14:textId="77777777" w:rsidR="00591977" w:rsidRDefault="00591977" w:rsidP="00591977">
      <w:pPr>
        <w:spacing w:after="0"/>
        <w:rPr>
          <w:rFonts w:ascii="FS Jack Medium" w:hAnsi="FS Jack Medium"/>
        </w:rPr>
      </w:pPr>
      <w:r w:rsidRPr="00591977">
        <w:rPr>
          <w:rFonts w:ascii="FS Jack Medium" w:hAnsi="FS Jack Medium"/>
        </w:rPr>
        <w:t xml:space="preserve">It’s really important that, if you are concerned about you own safety, or the safety of another child or young person, that you </w:t>
      </w:r>
      <w:r>
        <w:rPr>
          <w:rFonts w:ascii="FS Jack Medium" w:hAnsi="FS Jack Medium"/>
        </w:rPr>
        <w:t xml:space="preserve">report this to SHCFA Designated Safeguarding Officer, Claire MacRory as soon as possible. </w:t>
      </w:r>
    </w:p>
    <w:p w14:paraId="34A23ECF" w14:textId="77777777" w:rsidR="00591977" w:rsidRPr="00591977" w:rsidRDefault="00591977" w:rsidP="00591977">
      <w:pPr>
        <w:spacing w:after="0"/>
        <w:rPr>
          <w:rFonts w:ascii="FS Jack Medium" w:hAnsi="FS Jack Medium"/>
        </w:rPr>
      </w:pPr>
    </w:p>
    <w:p w14:paraId="4F504B0A" w14:textId="77777777" w:rsidR="00591977" w:rsidRDefault="00591977" w:rsidP="00591977">
      <w:pPr>
        <w:spacing w:after="0"/>
        <w:rPr>
          <w:rFonts w:ascii="FS Jack Medium" w:hAnsi="FS Jack Medium"/>
        </w:rPr>
      </w:pPr>
      <w:r w:rsidRPr="00591977">
        <w:rPr>
          <w:rFonts w:ascii="FS Jack Medium" w:hAnsi="FS Jack Medium"/>
        </w:rPr>
        <w:t>If you or someone else is in immediate risk of harm, then this should be reported to the police via 101 or 999 phone numbers.</w:t>
      </w:r>
    </w:p>
    <w:p w14:paraId="565B8F2E" w14:textId="77777777" w:rsidR="00591977" w:rsidRPr="00591977" w:rsidRDefault="00591977" w:rsidP="00591977">
      <w:pPr>
        <w:spacing w:after="0"/>
        <w:rPr>
          <w:rFonts w:ascii="FS Jack Medium" w:hAnsi="FS Jack Medium"/>
        </w:rPr>
      </w:pPr>
    </w:p>
    <w:p w14:paraId="1190BBAB" w14:textId="77777777" w:rsidR="00591977" w:rsidRPr="00591977" w:rsidRDefault="00591977" w:rsidP="00591977">
      <w:pPr>
        <w:spacing w:after="0"/>
        <w:rPr>
          <w:rFonts w:ascii="FS Jack Medium" w:hAnsi="FS Jack Medium"/>
        </w:rPr>
      </w:pPr>
      <w:r w:rsidRPr="00591977">
        <w:rPr>
          <w:rFonts w:ascii="FS Jack Medium" w:hAnsi="FS Jack Medium"/>
        </w:rPr>
        <w:t>You can also contact Childline for advice and support on tel. 0800 11 11 or go online to</w:t>
      </w:r>
    </w:p>
    <w:p w14:paraId="787C4E6F" w14:textId="77777777" w:rsidR="00591977" w:rsidRDefault="00B27BAB" w:rsidP="00591977">
      <w:pPr>
        <w:spacing w:after="0"/>
        <w:rPr>
          <w:rFonts w:ascii="FS Jack Medium" w:hAnsi="FS Jack Medium"/>
        </w:rPr>
      </w:pPr>
      <w:hyperlink r:id="rId10" w:history="1">
        <w:r w:rsidR="00591977" w:rsidRPr="00E112B7">
          <w:rPr>
            <w:rStyle w:val="Hyperlink"/>
            <w:rFonts w:ascii="FS Jack Medium" w:hAnsi="FS Jack Medium"/>
          </w:rPr>
          <w:t>www.childline.org.uk/get-support/</w:t>
        </w:r>
      </w:hyperlink>
      <w:r w:rsidR="00591977">
        <w:rPr>
          <w:rFonts w:ascii="FS Jack Medium" w:hAnsi="FS Jack Medium"/>
        </w:rPr>
        <w:t xml:space="preserve"> </w:t>
      </w:r>
    </w:p>
    <w:p w14:paraId="53D9E4D2" w14:textId="77777777" w:rsidR="00591977" w:rsidRPr="00591977" w:rsidRDefault="00591977" w:rsidP="00591977">
      <w:pPr>
        <w:spacing w:after="0"/>
        <w:rPr>
          <w:rFonts w:ascii="FS Jack Medium" w:hAnsi="FS Jack Medium"/>
        </w:rPr>
      </w:pPr>
    </w:p>
    <w:p w14:paraId="692C26BA" w14:textId="77777777" w:rsidR="00591977" w:rsidRPr="004B1544" w:rsidRDefault="00591977" w:rsidP="00591977">
      <w:pPr>
        <w:spacing w:after="0"/>
        <w:rPr>
          <w:rFonts w:ascii="FS Jack Medium" w:hAnsi="FS Jack Medium"/>
          <w:b/>
          <w:sz w:val="28"/>
        </w:rPr>
      </w:pPr>
      <w:r w:rsidRPr="004B1544">
        <w:rPr>
          <w:rFonts w:ascii="FS Jack Medium" w:hAnsi="FS Jack Medium"/>
          <w:b/>
          <w:sz w:val="28"/>
        </w:rPr>
        <w:t>Disciplinary Matters</w:t>
      </w:r>
    </w:p>
    <w:p w14:paraId="5DD690A0" w14:textId="77777777" w:rsidR="00591977" w:rsidRDefault="00591977" w:rsidP="00591977">
      <w:pPr>
        <w:spacing w:after="0"/>
        <w:rPr>
          <w:rFonts w:ascii="FS Jack Medium" w:hAnsi="FS Jack Medium"/>
        </w:rPr>
      </w:pPr>
      <w:r w:rsidRPr="00591977">
        <w:rPr>
          <w:rFonts w:ascii="FS Jack Medium" w:hAnsi="FS Jack Medium"/>
        </w:rPr>
        <w:t>It’s important that all match day disciplinary matters are reported to SHCFA as soon as possible</w:t>
      </w:r>
      <w:r>
        <w:rPr>
          <w:rFonts w:ascii="FS Jack Medium" w:hAnsi="FS Jack Medium"/>
        </w:rPr>
        <w:t xml:space="preserve">.  </w:t>
      </w:r>
      <w:r w:rsidRPr="00591977">
        <w:rPr>
          <w:rFonts w:ascii="FS Jack Medium" w:hAnsi="FS Jack Medium"/>
        </w:rPr>
        <w:t xml:space="preserve">In most cases this is a simple and speedy process that can be completed online. However, should you need assistance in compiling a report contact </w:t>
      </w:r>
      <w:r w:rsidR="005E7C4D">
        <w:rPr>
          <w:rFonts w:ascii="FS Jack Medium" w:hAnsi="FS Jack Medium"/>
        </w:rPr>
        <w:t xml:space="preserve">Aaron Bannister, </w:t>
      </w:r>
      <w:r>
        <w:rPr>
          <w:rFonts w:ascii="FS Jack Medium" w:hAnsi="FS Jack Medium"/>
        </w:rPr>
        <w:t>the Referee Development Officer at SHCFA.</w:t>
      </w:r>
    </w:p>
    <w:p w14:paraId="0B7728EA" w14:textId="77777777" w:rsidR="00591977" w:rsidRPr="00591977" w:rsidRDefault="00591977" w:rsidP="00591977">
      <w:pPr>
        <w:spacing w:after="0"/>
        <w:rPr>
          <w:rFonts w:ascii="FS Jack Medium" w:hAnsi="FS Jack Medium"/>
        </w:rPr>
      </w:pPr>
    </w:p>
    <w:p w14:paraId="756943DD" w14:textId="77777777" w:rsidR="00591977" w:rsidRPr="00591977" w:rsidRDefault="00591977" w:rsidP="00591977">
      <w:pPr>
        <w:spacing w:after="0"/>
        <w:rPr>
          <w:rFonts w:ascii="FS Jack Medium" w:hAnsi="FS Jack Medium"/>
        </w:rPr>
      </w:pPr>
      <w:r w:rsidRPr="00591977">
        <w:rPr>
          <w:rFonts w:ascii="FS Jack Medium" w:hAnsi="FS Jack Medium"/>
        </w:rPr>
        <w:t>In the unlikely event of a very serious disciplinary matter, you may wish to speak to somebody about it. Our Referee Development Officer or Designated Safeguarding Officers can be contacted for advice and support.</w:t>
      </w:r>
    </w:p>
    <w:p w14:paraId="625D7197" w14:textId="77777777" w:rsidR="00591977" w:rsidRPr="00591977" w:rsidRDefault="00591977" w:rsidP="00591977">
      <w:pPr>
        <w:spacing w:after="0"/>
        <w:rPr>
          <w:rFonts w:ascii="FS Jack Medium" w:hAnsi="FS Jack Medium"/>
        </w:rPr>
      </w:pPr>
    </w:p>
    <w:p w14:paraId="35DB94E2" w14:textId="77777777" w:rsidR="00591977" w:rsidRPr="004B1544" w:rsidRDefault="00591977" w:rsidP="00591977">
      <w:pPr>
        <w:spacing w:after="0"/>
        <w:rPr>
          <w:rFonts w:ascii="FS Jack Medium" w:hAnsi="FS Jack Medium"/>
          <w:b/>
          <w:sz w:val="28"/>
        </w:rPr>
      </w:pPr>
      <w:r w:rsidRPr="004B1544">
        <w:rPr>
          <w:rFonts w:ascii="FS Jack Medium" w:hAnsi="FS Jack Medium"/>
          <w:b/>
          <w:sz w:val="28"/>
        </w:rPr>
        <w:t>Feel threatened?</w:t>
      </w:r>
    </w:p>
    <w:p w14:paraId="43EB7293" w14:textId="77777777" w:rsidR="00591977" w:rsidRDefault="00591977" w:rsidP="00591977">
      <w:pPr>
        <w:spacing w:after="0"/>
        <w:rPr>
          <w:rFonts w:ascii="FS Jack Medium" w:hAnsi="FS Jack Medium"/>
        </w:rPr>
      </w:pPr>
      <w:r w:rsidRPr="00591977">
        <w:rPr>
          <w:rFonts w:ascii="FS Jack Medium" w:hAnsi="FS Jack Medium"/>
        </w:rPr>
        <w:t>In the unlikely event you feel threatened whilst refereeing; your own safety must be your priority. Find a supportive adult and ensure you can leave the venue safely. Avoid doing or saying anything that might make things worse. At the first opportunity please report these events to our Disciplinary and Designated Safeguarding Officer department. Our Referee Development Officer will contact you when he/she has been informed about the incident.</w:t>
      </w:r>
    </w:p>
    <w:p w14:paraId="3A974E64" w14:textId="77777777" w:rsidR="00591977" w:rsidRPr="00591977" w:rsidRDefault="00591977" w:rsidP="00591977">
      <w:pPr>
        <w:spacing w:after="0"/>
        <w:rPr>
          <w:rFonts w:ascii="FS Jack Medium" w:hAnsi="FS Jack Medium"/>
        </w:rPr>
      </w:pPr>
    </w:p>
    <w:p w14:paraId="59A715C3" w14:textId="77777777" w:rsidR="00591977" w:rsidRPr="004B1544" w:rsidRDefault="00591977" w:rsidP="00591977">
      <w:pPr>
        <w:spacing w:after="0"/>
        <w:rPr>
          <w:rFonts w:ascii="FS Jack Medium" w:hAnsi="FS Jack Medium"/>
          <w:b/>
          <w:sz w:val="28"/>
        </w:rPr>
      </w:pPr>
      <w:r w:rsidRPr="004B1544">
        <w:rPr>
          <w:rFonts w:ascii="FS Jack Medium" w:hAnsi="FS Jack Medium"/>
          <w:b/>
          <w:sz w:val="28"/>
        </w:rPr>
        <w:t>Attending a disciplinary hearing</w:t>
      </w:r>
    </w:p>
    <w:p w14:paraId="79FAC5F5" w14:textId="77777777" w:rsidR="00591977" w:rsidRDefault="00591977" w:rsidP="00591977">
      <w:pPr>
        <w:spacing w:after="0"/>
        <w:rPr>
          <w:rFonts w:ascii="FS Jack Medium" w:hAnsi="FS Jack Medium"/>
        </w:rPr>
      </w:pPr>
      <w:r w:rsidRPr="00591977">
        <w:rPr>
          <w:rFonts w:ascii="FS Jack Medium" w:hAnsi="FS Jack Medium"/>
        </w:rPr>
        <w:t xml:space="preserve">During your refereeing career you may need to attend a disciplinary hearing to give evidence. Don’t worry about this as you will be offered guidance and support by a member of the Discipline team. If you are under </w:t>
      </w:r>
      <w:r w:rsidR="004B1544" w:rsidRPr="00591977">
        <w:rPr>
          <w:rFonts w:ascii="FS Jack Medium" w:hAnsi="FS Jack Medium"/>
        </w:rPr>
        <w:t>18,</w:t>
      </w:r>
      <w:r w:rsidRPr="00591977">
        <w:rPr>
          <w:rFonts w:ascii="FS Jack Medium" w:hAnsi="FS Jack Medium"/>
        </w:rPr>
        <w:t xml:space="preserve"> we take your age into account and ensure the environment is relaxed and not threatening in any way. Referees under 16 can be accompanied by a parent/carer or colleague. If they prefer, our Referee Development Officer or Designated Safeguarding Officer can be on hand to offer this assistance also.</w:t>
      </w:r>
    </w:p>
    <w:p w14:paraId="24894C54" w14:textId="77777777" w:rsidR="00591977" w:rsidRPr="00591977" w:rsidRDefault="00591977" w:rsidP="00591977">
      <w:pPr>
        <w:spacing w:after="0"/>
        <w:rPr>
          <w:rFonts w:ascii="FS Jack Medium" w:hAnsi="FS Jack Medium"/>
        </w:rPr>
      </w:pPr>
    </w:p>
    <w:p w14:paraId="424203F6" w14:textId="77777777" w:rsidR="00591977" w:rsidRPr="004B1544" w:rsidRDefault="00591977" w:rsidP="00591977">
      <w:pPr>
        <w:spacing w:after="0"/>
        <w:rPr>
          <w:rFonts w:ascii="FS Jack Medium" w:hAnsi="FS Jack Medium"/>
          <w:b/>
          <w:sz w:val="28"/>
        </w:rPr>
      </w:pPr>
      <w:r w:rsidRPr="004B1544">
        <w:rPr>
          <w:rFonts w:ascii="FS Jack Medium" w:hAnsi="FS Jack Medium"/>
          <w:b/>
          <w:sz w:val="28"/>
        </w:rPr>
        <w:t>Inclusion</w:t>
      </w:r>
    </w:p>
    <w:p w14:paraId="799EDF36" w14:textId="77777777" w:rsidR="00591977" w:rsidRDefault="00591977" w:rsidP="00591977">
      <w:pPr>
        <w:spacing w:after="0"/>
        <w:rPr>
          <w:rFonts w:ascii="FS Jack Medium" w:hAnsi="FS Jack Medium"/>
        </w:rPr>
      </w:pPr>
      <w:r w:rsidRPr="00591977">
        <w:rPr>
          <w:rFonts w:ascii="FS Jack Medium" w:hAnsi="FS Jack Medium"/>
        </w:rPr>
        <w:t xml:space="preserve">If you have an impairment or believe there are restrictions in place preventing you from fully accessing and enjoying </w:t>
      </w:r>
      <w:r w:rsidR="004B1544" w:rsidRPr="00591977">
        <w:rPr>
          <w:rFonts w:ascii="FS Jack Medium" w:hAnsi="FS Jack Medium"/>
        </w:rPr>
        <w:t>refereeing,</w:t>
      </w:r>
      <w:r w:rsidRPr="00591977">
        <w:rPr>
          <w:rFonts w:ascii="FS Jack Medium" w:hAnsi="FS Jack Medium"/>
        </w:rPr>
        <w:t xml:space="preserve"> then you need to inform us. Football is inclusive and that applies to refereeing too. If you would like to chat about </w:t>
      </w:r>
      <w:r w:rsidR="004B1544" w:rsidRPr="00591977">
        <w:rPr>
          <w:rFonts w:ascii="FS Jack Medium" w:hAnsi="FS Jack Medium"/>
        </w:rPr>
        <w:t>this,</w:t>
      </w:r>
      <w:r w:rsidRPr="00591977">
        <w:rPr>
          <w:rFonts w:ascii="FS Jack Medium" w:hAnsi="FS Jack Medium"/>
        </w:rPr>
        <w:t xml:space="preserve"> please contact the County FA Referee Development officer or Designated Safeguarding Officer and we can help to remove the barriers to your full participation.</w:t>
      </w:r>
    </w:p>
    <w:p w14:paraId="5EE61B91" w14:textId="77777777" w:rsidR="00591977" w:rsidRPr="00591977" w:rsidRDefault="00591977" w:rsidP="00591977">
      <w:pPr>
        <w:spacing w:after="0"/>
        <w:rPr>
          <w:rFonts w:ascii="FS Jack Medium" w:hAnsi="FS Jack Medium"/>
        </w:rPr>
      </w:pPr>
    </w:p>
    <w:p w14:paraId="3CBC7ABE" w14:textId="77777777" w:rsidR="00591977" w:rsidRDefault="00591977" w:rsidP="00591977">
      <w:pPr>
        <w:spacing w:after="0"/>
        <w:rPr>
          <w:rFonts w:ascii="FS Jack Medium" w:hAnsi="FS Jack Medium"/>
        </w:rPr>
      </w:pPr>
      <w:r w:rsidRPr="00591977">
        <w:rPr>
          <w:rFonts w:ascii="FS Jack Medium" w:hAnsi="FS Jack Medium"/>
        </w:rPr>
        <w:t xml:space="preserve">If you are unsure about anything in this </w:t>
      </w:r>
      <w:r w:rsidR="004B1544" w:rsidRPr="00591977">
        <w:rPr>
          <w:rFonts w:ascii="FS Jack Medium" w:hAnsi="FS Jack Medium"/>
        </w:rPr>
        <w:t>letter,</w:t>
      </w:r>
      <w:r w:rsidRPr="00591977">
        <w:rPr>
          <w:rFonts w:ascii="FS Jack Medium" w:hAnsi="FS Jack Medium"/>
        </w:rPr>
        <w:t xml:space="preserve"> then please don’t hesitate to contact us where we will be happy to help you and we wish all the luck in your refereeing future.</w:t>
      </w:r>
    </w:p>
    <w:p w14:paraId="25BDA889" w14:textId="77777777" w:rsidR="00591977" w:rsidRPr="00591977" w:rsidRDefault="00591977" w:rsidP="00591977">
      <w:pPr>
        <w:spacing w:after="0"/>
        <w:rPr>
          <w:rFonts w:ascii="FS Jack Medium" w:hAnsi="FS Jack Medium"/>
        </w:rPr>
      </w:pPr>
    </w:p>
    <w:tbl>
      <w:tblPr>
        <w:tblpPr w:leftFromText="180" w:rightFromText="180" w:vertAnchor="text" w:tblpY="92"/>
        <w:tblW w:w="935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265"/>
        <w:gridCol w:w="3686"/>
        <w:gridCol w:w="3402"/>
      </w:tblGrid>
      <w:tr w:rsidR="00591977" w:rsidRPr="00591977" w14:paraId="446BCAF2" w14:textId="77777777" w:rsidTr="00F30DC5">
        <w:trPr>
          <w:trHeight w:val="448"/>
        </w:trPr>
        <w:tc>
          <w:tcPr>
            <w:tcW w:w="2265" w:type="dxa"/>
            <w:shd w:val="clear" w:color="auto" w:fill="E5B8B7" w:themeFill="accent2" w:themeFillTint="66"/>
            <w:vAlign w:val="center"/>
          </w:tcPr>
          <w:p w14:paraId="77F75D9E" w14:textId="77777777" w:rsidR="00591977" w:rsidRPr="00591977" w:rsidRDefault="00591977" w:rsidP="00F30DC5">
            <w:pPr>
              <w:spacing w:after="0"/>
              <w:ind w:left="284"/>
              <w:rPr>
                <w:rFonts w:ascii="FS Jack Medium" w:hAnsi="FS Jack Medium"/>
                <w:b/>
                <w:lang w:bidi="en-GB"/>
              </w:rPr>
            </w:pPr>
            <w:r w:rsidRPr="00591977">
              <w:rPr>
                <w:rFonts w:ascii="FS Jack Medium" w:hAnsi="FS Jack Medium"/>
                <w:b/>
                <w:lang w:bidi="en-GB"/>
              </w:rPr>
              <w:t>Contact name</w:t>
            </w:r>
          </w:p>
        </w:tc>
        <w:tc>
          <w:tcPr>
            <w:tcW w:w="3686" w:type="dxa"/>
            <w:shd w:val="clear" w:color="auto" w:fill="E5B8B7" w:themeFill="accent2" w:themeFillTint="66"/>
            <w:vAlign w:val="center"/>
          </w:tcPr>
          <w:p w14:paraId="67CF6C09" w14:textId="77777777" w:rsidR="00591977" w:rsidRPr="00591977" w:rsidRDefault="00591977" w:rsidP="00F30DC5">
            <w:pPr>
              <w:spacing w:after="0"/>
              <w:ind w:left="199"/>
              <w:rPr>
                <w:rFonts w:ascii="FS Jack Medium" w:hAnsi="FS Jack Medium"/>
                <w:b/>
                <w:lang w:bidi="en-GB"/>
              </w:rPr>
            </w:pPr>
            <w:r>
              <w:rPr>
                <w:rFonts w:ascii="FS Jack Medium" w:hAnsi="FS Jack Medium"/>
                <w:b/>
                <w:lang w:bidi="en-GB"/>
              </w:rPr>
              <w:t>Role</w:t>
            </w:r>
          </w:p>
        </w:tc>
        <w:tc>
          <w:tcPr>
            <w:tcW w:w="3402" w:type="dxa"/>
            <w:shd w:val="clear" w:color="auto" w:fill="E5B8B7" w:themeFill="accent2" w:themeFillTint="66"/>
            <w:vAlign w:val="center"/>
          </w:tcPr>
          <w:p w14:paraId="1B707601" w14:textId="77777777" w:rsidR="00591977" w:rsidRPr="00591977" w:rsidRDefault="00591977" w:rsidP="00F30DC5">
            <w:pPr>
              <w:spacing w:after="0"/>
              <w:ind w:left="134"/>
              <w:rPr>
                <w:rFonts w:ascii="FS Jack Medium" w:hAnsi="FS Jack Medium"/>
                <w:b/>
                <w:lang w:bidi="en-GB"/>
              </w:rPr>
            </w:pPr>
            <w:r w:rsidRPr="00591977">
              <w:rPr>
                <w:rFonts w:ascii="FS Jack Medium" w:hAnsi="FS Jack Medium"/>
                <w:b/>
                <w:lang w:bidi="en-GB"/>
              </w:rPr>
              <w:t>Email/telephone</w:t>
            </w:r>
          </w:p>
        </w:tc>
      </w:tr>
      <w:tr w:rsidR="00591977" w:rsidRPr="00591977" w14:paraId="501513B4" w14:textId="77777777" w:rsidTr="00F30DC5">
        <w:trPr>
          <w:trHeight w:val="1020"/>
        </w:trPr>
        <w:tc>
          <w:tcPr>
            <w:tcW w:w="2265" w:type="dxa"/>
            <w:vAlign w:val="center"/>
          </w:tcPr>
          <w:p w14:paraId="765583CC" w14:textId="77777777" w:rsidR="00591977" w:rsidRPr="00591977" w:rsidRDefault="005E7C4D" w:rsidP="00F30DC5">
            <w:pPr>
              <w:spacing w:after="0"/>
              <w:ind w:left="284"/>
              <w:rPr>
                <w:rFonts w:ascii="FS Jack Medium" w:hAnsi="FS Jack Medium"/>
                <w:lang w:bidi="en-GB"/>
              </w:rPr>
            </w:pPr>
            <w:r>
              <w:rPr>
                <w:rFonts w:ascii="FS Jack Medium" w:hAnsi="FS Jack Medium"/>
                <w:lang w:bidi="en-GB"/>
              </w:rPr>
              <w:t>Aaron Bannister</w:t>
            </w:r>
          </w:p>
        </w:tc>
        <w:tc>
          <w:tcPr>
            <w:tcW w:w="3686" w:type="dxa"/>
            <w:vAlign w:val="center"/>
          </w:tcPr>
          <w:p w14:paraId="49AE19CD" w14:textId="77777777" w:rsidR="00591977" w:rsidRPr="00591977" w:rsidRDefault="00591977" w:rsidP="00F30DC5">
            <w:pPr>
              <w:spacing w:after="0"/>
              <w:ind w:left="199"/>
              <w:rPr>
                <w:rFonts w:ascii="FS Jack Medium" w:hAnsi="FS Jack Medium"/>
                <w:lang w:bidi="en-GB"/>
              </w:rPr>
            </w:pPr>
            <w:r w:rsidRPr="00591977">
              <w:rPr>
                <w:rFonts w:ascii="FS Jack Medium" w:hAnsi="FS Jack Medium"/>
                <w:lang w:bidi="en-GB"/>
              </w:rPr>
              <w:t xml:space="preserve">Referee Development </w:t>
            </w:r>
            <w:r w:rsidR="005E7C4D">
              <w:rPr>
                <w:rFonts w:ascii="FS Jack Medium" w:hAnsi="FS Jack Medium"/>
                <w:lang w:bidi="en-GB"/>
              </w:rPr>
              <w:t>Officer</w:t>
            </w:r>
          </w:p>
        </w:tc>
        <w:tc>
          <w:tcPr>
            <w:tcW w:w="3402" w:type="dxa"/>
            <w:vAlign w:val="center"/>
          </w:tcPr>
          <w:p w14:paraId="3720AE81" w14:textId="77777777" w:rsidR="00F30DC5" w:rsidRDefault="00B27BAB" w:rsidP="00F30DC5">
            <w:pPr>
              <w:spacing w:after="0"/>
              <w:ind w:left="134"/>
              <w:rPr>
                <w:rFonts w:ascii="FS Jack Medium" w:hAnsi="FS Jack Medium"/>
              </w:rPr>
            </w:pPr>
            <w:hyperlink r:id="rId11" w:history="1">
              <w:r w:rsidR="005E7C4D" w:rsidRPr="008D6D66">
                <w:rPr>
                  <w:rStyle w:val="Hyperlink"/>
                  <w:rFonts w:ascii="FS Jack Medium" w:hAnsi="FS Jack Medium"/>
                </w:rPr>
                <w:t>Aaron.Bannister@SheffieldFA.com</w:t>
              </w:r>
            </w:hyperlink>
          </w:p>
          <w:p w14:paraId="7BD36D51" w14:textId="77777777" w:rsidR="00F30DC5" w:rsidRDefault="00F30DC5" w:rsidP="00F30DC5">
            <w:pPr>
              <w:spacing w:after="0"/>
              <w:ind w:left="134"/>
              <w:rPr>
                <w:rFonts w:ascii="FS Jack Medium" w:hAnsi="FS Jack Medium"/>
              </w:rPr>
            </w:pPr>
          </w:p>
          <w:p w14:paraId="7915B030" w14:textId="4D583FBD" w:rsidR="00591977" w:rsidRPr="004B1544" w:rsidRDefault="00F30DC5" w:rsidP="00F30DC5">
            <w:pPr>
              <w:spacing w:after="0"/>
              <w:ind w:left="134"/>
              <w:rPr>
                <w:rFonts w:ascii="FS Jack Medium" w:hAnsi="FS Jack Medium"/>
                <w:lang w:bidi="en-GB"/>
              </w:rPr>
            </w:pPr>
            <w:r w:rsidRPr="00F30DC5">
              <w:rPr>
                <w:rFonts w:ascii="FS Jack Medium" w:hAnsi="FS Jack Medium"/>
              </w:rPr>
              <w:t xml:space="preserve">07704 170918    </w:t>
            </w:r>
            <w:r w:rsidR="004B1544" w:rsidRPr="004B1544">
              <w:rPr>
                <w:rFonts w:ascii="FS Jack Medium" w:hAnsi="FS Jack Medium"/>
              </w:rPr>
              <w:t xml:space="preserve"> </w:t>
            </w:r>
          </w:p>
        </w:tc>
      </w:tr>
      <w:tr w:rsidR="00591977" w:rsidRPr="00591977" w14:paraId="1D05A155" w14:textId="77777777" w:rsidTr="00F30DC5">
        <w:trPr>
          <w:trHeight w:val="1020"/>
        </w:trPr>
        <w:tc>
          <w:tcPr>
            <w:tcW w:w="2265" w:type="dxa"/>
            <w:vAlign w:val="center"/>
          </w:tcPr>
          <w:p w14:paraId="53A1BA61" w14:textId="77777777" w:rsidR="00591977" w:rsidRPr="00591977" w:rsidRDefault="00591977" w:rsidP="00F30DC5">
            <w:pPr>
              <w:spacing w:after="0"/>
              <w:ind w:left="284"/>
              <w:rPr>
                <w:rFonts w:ascii="FS Jack Medium" w:hAnsi="FS Jack Medium"/>
                <w:lang w:bidi="en-GB"/>
              </w:rPr>
            </w:pPr>
            <w:r w:rsidRPr="00591977">
              <w:rPr>
                <w:rFonts w:ascii="FS Jack Medium" w:hAnsi="FS Jack Medium"/>
                <w:lang w:bidi="en-GB"/>
              </w:rPr>
              <w:t>Claire MacRory</w:t>
            </w:r>
          </w:p>
        </w:tc>
        <w:tc>
          <w:tcPr>
            <w:tcW w:w="3686" w:type="dxa"/>
            <w:vAlign w:val="center"/>
          </w:tcPr>
          <w:p w14:paraId="7E77FAD8" w14:textId="77777777" w:rsidR="00591977" w:rsidRPr="00591977" w:rsidRDefault="00591977" w:rsidP="00F30DC5">
            <w:pPr>
              <w:spacing w:after="0"/>
              <w:ind w:left="199"/>
              <w:rPr>
                <w:rFonts w:ascii="FS Jack Medium" w:hAnsi="FS Jack Medium"/>
                <w:lang w:bidi="en-GB"/>
              </w:rPr>
            </w:pPr>
            <w:r w:rsidRPr="00591977">
              <w:rPr>
                <w:rFonts w:ascii="FS Jack Medium" w:hAnsi="FS Jack Medium"/>
                <w:lang w:bidi="en-GB"/>
              </w:rPr>
              <w:t>Designated Safeguarding Officer</w:t>
            </w:r>
          </w:p>
        </w:tc>
        <w:tc>
          <w:tcPr>
            <w:tcW w:w="3402" w:type="dxa"/>
            <w:vAlign w:val="center"/>
          </w:tcPr>
          <w:p w14:paraId="5BDF27FA" w14:textId="77777777" w:rsidR="00591977" w:rsidRDefault="00B27BAB" w:rsidP="00F30DC5">
            <w:pPr>
              <w:spacing w:after="0"/>
              <w:ind w:left="134"/>
              <w:rPr>
                <w:rStyle w:val="Hyperlink"/>
                <w:rFonts w:ascii="FS Jack Medium" w:hAnsi="FS Jack Medium"/>
                <w:lang w:bidi="en-GB"/>
              </w:rPr>
            </w:pPr>
            <w:hyperlink r:id="rId12" w:history="1">
              <w:r w:rsidR="00591977" w:rsidRPr="00591977">
                <w:rPr>
                  <w:rStyle w:val="Hyperlink"/>
                  <w:rFonts w:ascii="FS Jack Medium" w:hAnsi="FS Jack Medium"/>
                  <w:lang w:bidi="en-GB"/>
                </w:rPr>
                <w:t>Claire.macrory@sheffieldfa.com</w:t>
              </w:r>
            </w:hyperlink>
          </w:p>
          <w:p w14:paraId="1B0D973C" w14:textId="77777777" w:rsidR="00F30DC5" w:rsidRDefault="00F30DC5" w:rsidP="00F30DC5">
            <w:pPr>
              <w:spacing w:after="0"/>
              <w:ind w:left="134"/>
              <w:rPr>
                <w:rStyle w:val="Hyperlink"/>
                <w:rFonts w:ascii="FS Jack Medium" w:hAnsi="FS Jack Medium"/>
                <w:lang w:bidi="en-GB"/>
              </w:rPr>
            </w:pPr>
          </w:p>
          <w:p w14:paraId="736FA479" w14:textId="5A175D04" w:rsidR="00F30DC5" w:rsidRPr="00591977" w:rsidRDefault="00F30DC5" w:rsidP="00F30DC5">
            <w:pPr>
              <w:spacing w:after="0"/>
              <w:ind w:left="134"/>
              <w:rPr>
                <w:rFonts w:ascii="FS Jack Medium" w:hAnsi="FS Jack Medium"/>
                <w:lang w:bidi="en-GB"/>
              </w:rPr>
            </w:pPr>
            <w:r w:rsidRPr="00F30DC5">
              <w:rPr>
                <w:rFonts w:ascii="FS Jack Medium" w:hAnsi="FS Jack Medium"/>
                <w:lang w:bidi="en-GB"/>
              </w:rPr>
              <w:t>07534 442015</w:t>
            </w:r>
          </w:p>
        </w:tc>
      </w:tr>
      <w:tr w:rsidR="00591977" w:rsidRPr="00591977" w14:paraId="148DBA38" w14:textId="77777777" w:rsidTr="00F30DC5">
        <w:trPr>
          <w:trHeight w:val="1020"/>
        </w:trPr>
        <w:tc>
          <w:tcPr>
            <w:tcW w:w="2265" w:type="dxa"/>
            <w:vAlign w:val="center"/>
          </w:tcPr>
          <w:p w14:paraId="7C0AF897" w14:textId="77777777" w:rsidR="00591977" w:rsidRPr="00591977" w:rsidRDefault="00591977" w:rsidP="00F30DC5">
            <w:pPr>
              <w:spacing w:after="0"/>
              <w:ind w:left="284"/>
              <w:rPr>
                <w:rFonts w:ascii="FS Jack Medium" w:hAnsi="FS Jack Medium"/>
                <w:lang w:bidi="en-GB"/>
              </w:rPr>
            </w:pPr>
            <w:r w:rsidRPr="00591977">
              <w:rPr>
                <w:rFonts w:ascii="FS Jack Medium" w:hAnsi="FS Jack Medium"/>
                <w:lang w:bidi="en-GB"/>
              </w:rPr>
              <w:t>Robert Wharton</w:t>
            </w:r>
          </w:p>
        </w:tc>
        <w:tc>
          <w:tcPr>
            <w:tcW w:w="3686" w:type="dxa"/>
            <w:vAlign w:val="center"/>
          </w:tcPr>
          <w:p w14:paraId="4BEFBA55" w14:textId="77777777" w:rsidR="00591977" w:rsidRPr="00591977" w:rsidRDefault="00591977" w:rsidP="00F30DC5">
            <w:pPr>
              <w:spacing w:after="0"/>
              <w:ind w:left="199"/>
              <w:rPr>
                <w:rFonts w:ascii="FS Jack Medium" w:hAnsi="FS Jack Medium"/>
                <w:lang w:bidi="en-GB"/>
              </w:rPr>
            </w:pPr>
            <w:r w:rsidRPr="00591977">
              <w:rPr>
                <w:rFonts w:ascii="FS Jack Medium" w:hAnsi="FS Jack Medium"/>
                <w:lang w:bidi="en-GB"/>
              </w:rPr>
              <w:t xml:space="preserve">Discipline </w:t>
            </w:r>
            <w:r>
              <w:rPr>
                <w:rFonts w:ascii="FS Jack Medium" w:hAnsi="FS Jack Medium"/>
                <w:lang w:bidi="en-GB"/>
              </w:rPr>
              <w:t xml:space="preserve">Officer </w:t>
            </w:r>
          </w:p>
        </w:tc>
        <w:tc>
          <w:tcPr>
            <w:tcW w:w="3402" w:type="dxa"/>
            <w:vAlign w:val="center"/>
          </w:tcPr>
          <w:p w14:paraId="46CC23EC" w14:textId="77777777" w:rsidR="00591977" w:rsidRDefault="00B27BAB" w:rsidP="00F30DC5">
            <w:pPr>
              <w:spacing w:after="0"/>
              <w:ind w:left="134"/>
              <w:rPr>
                <w:rStyle w:val="Hyperlink"/>
                <w:rFonts w:ascii="FS Jack Medium" w:hAnsi="FS Jack Medium"/>
                <w:lang w:bidi="en-GB"/>
              </w:rPr>
            </w:pPr>
            <w:hyperlink r:id="rId13" w:history="1">
              <w:r w:rsidR="00591977" w:rsidRPr="00591977">
                <w:rPr>
                  <w:rStyle w:val="Hyperlink"/>
                  <w:rFonts w:ascii="FS Jack Medium" w:hAnsi="FS Jack Medium"/>
                  <w:lang w:bidi="en-GB"/>
                </w:rPr>
                <w:t>Discipline@sheffieldfa.com</w:t>
              </w:r>
            </w:hyperlink>
          </w:p>
          <w:p w14:paraId="208AF4CB" w14:textId="77777777" w:rsidR="00F30DC5" w:rsidRDefault="00F30DC5" w:rsidP="00F30DC5">
            <w:pPr>
              <w:spacing w:after="0"/>
              <w:ind w:left="134"/>
              <w:rPr>
                <w:rStyle w:val="Hyperlink"/>
                <w:rFonts w:ascii="FS Jack Medium" w:hAnsi="FS Jack Medium"/>
                <w:lang w:bidi="en-GB"/>
              </w:rPr>
            </w:pPr>
          </w:p>
          <w:p w14:paraId="0DDDE458" w14:textId="711552D3" w:rsidR="00F30DC5" w:rsidRPr="00591977" w:rsidRDefault="00F30DC5" w:rsidP="00F30DC5">
            <w:pPr>
              <w:spacing w:after="0"/>
              <w:ind w:left="134"/>
              <w:rPr>
                <w:rFonts w:ascii="FS Jack Medium" w:hAnsi="FS Jack Medium"/>
                <w:lang w:bidi="en-GB"/>
              </w:rPr>
            </w:pPr>
            <w:r w:rsidRPr="00F30DC5">
              <w:rPr>
                <w:rFonts w:ascii="FS Jack Medium" w:hAnsi="FS Jack Medium"/>
                <w:lang w:bidi="en-GB"/>
              </w:rPr>
              <w:t>07704 170919</w:t>
            </w:r>
          </w:p>
        </w:tc>
      </w:tr>
    </w:tbl>
    <w:p w14:paraId="1C2DBD4E" w14:textId="77777777" w:rsidR="00AA25EE" w:rsidRDefault="00AA25EE" w:rsidP="00AA25EE">
      <w:pPr>
        <w:spacing w:after="0"/>
        <w:rPr>
          <w:rFonts w:ascii="FS Jack Medium" w:hAnsi="FS Jack Medium"/>
        </w:rPr>
      </w:pPr>
    </w:p>
    <w:p w14:paraId="21C40D57" w14:textId="77777777" w:rsidR="00591977" w:rsidRPr="00AA25EE" w:rsidRDefault="00591977" w:rsidP="00AA25EE">
      <w:pPr>
        <w:spacing w:after="0"/>
        <w:rPr>
          <w:rFonts w:ascii="FS Jack Medium" w:hAnsi="FS Jack Medium"/>
        </w:rPr>
      </w:pPr>
    </w:p>
    <w:p w14:paraId="79407853" w14:textId="77777777" w:rsidR="00AA25EE" w:rsidRDefault="00AA25EE" w:rsidP="00AA25EE">
      <w:pPr>
        <w:spacing w:after="0"/>
        <w:rPr>
          <w:rFonts w:ascii="FS Jack Medium" w:hAnsi="FS Jack Medium"/>
        </w:rPr>
      </w:pPr>
    </w:p>
    <w:sectPr w:rsidR="00AA25EE" w:rsidSect="004B7AF7">
      <w:headerReference w:type="default" r:id="rId14"/>
      <w:footerReference w:type="default" r:id="rId15"/>
      <w:pgSz w:w="11906" w:h="16838"/>
      <w:pgMar w:top="212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BA15F" w14:textId="77777777" w:rsidR="00B27BAB" w:rsidRDefault="00B27BAB" w:rsidP="004B7AF7">
      <w:pPr>
        <w:spacing w:after="0" w:line="240" w:lineRule="auto"/>
      </w:pPr>
      <w:r>
        <w:separator/>
      </w:r>
    </w:p>
  </w:endnote>
  <w:endnote w:type="continuationSeparator" w:id="0">
    <w:p w14:paraId="5327DEDD" w14:textId="77777777" w:rsidR="00B27BAB" w:rsidRDefault="00B27BAB" w:rsidP="004B7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 Jack Medium">
    <w:panose1 w:val="02000606000000020004"/>
    <w:charset w:val="00"/>
    <w:family w:val="modern"/>
    <w:notTrueType/>
    <w:pitch w:val="variable"/>
    <w:sig w:usb0="A00000AF" w:usb1="4000205A" w:usb2="00000000" w:usb3="00000000" w:csb0="0000009B" w:csb1="00000000"/>
  </w:font>
  <w:font w:name="FS Jack Poster">
    <w:panose1 w:val="02000506000000020004"/>
    <w:charset w:val="00"/>
    <w:family w:val="modern"/>
    <w:notTrueType/>
    <w:pitch w:val="variable"/>
    <w:sig w:usb0="A00000AF" w:usb1="4000205A" w:usb2="00000000" w:usb3="00000000" w:csb0="0000009B" w:csb1="00000000"/>
  </w:font>
  <w:font w:name="FS Jack Light">
    <w:panose1 w:val="02000503000000020004"/>
    <w:charset w:val="00"/>
    <w:family w:val="modern"/>
    <w:notTrueType/>
    <w:pitch w:val="variable"/>
    <w:sig w:usb0="A00000AF" w:usb1="4000205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67EC5" w14:textId="77777777" w:rsidR="00A23043" w:rsidRPr="00A23043" w:rsidRDefault="00A23043" w:rsidP="00A23043">
    <w:pPr>
      <w:tabs>
        <w:tab w:val="center" w:pos="4513"/>
        <w:tab w:val="right" w:pos="9026"/>
      </w:tabs>
      <w:spacing w:after="0" w:line="240" w:lineRule="auto"/>
      <w:jc w:val="center"/>
      <w:rPr>
        <w:rFonts w:ascii="FS Jack Light" w:eastAsia="Calibri" w:hAnsi="FS Jack Light" w:cs="Times New Roman"/>
        <w:sz w:val="20"/>
      </w:rPr>
    </w:pPr>
    <w:r w:rsidRPr="00A23043">
      <w:rPr>
        <w:rFonts w:ascii="FS Jack Light" w:eastAsia="Calibri" w:hAnsi="FS Jack Light" w:cs="Times New Roman"/>
        <w:sz w:val="20"/>
      </w:rPr>
      <w:t xml:space="preserve">For further information please email </w:t>
    </w:r>
    <w:hyperlink r:id="rId1" w:history="1">
      <w:r w:rsidRPr="00A23043">
        <w:rPr>
          <w:rFonts w:ascii="FS Jack Light" w:eastAsia="Calibri" w:hAnsi="FS Jack Light" w:cs="Times New Roman"/>
          <w:color w:val="0000FF" w:themeColor="hyperlink"/>
          <w:sz w:val="20"/>
          <w:u w:val="single"/>
        </w:rPr>
        <w:t>Development@SheffieldFA.com</w:t>
      </w:r>
    </w:hyperlink>
  </w:p>
  <w:p w14:paraId="5CEA01E3" w14:textId="77777777" w:rsidR="00A23043" w:rsidRPr="00A23043" w:rsidRDefault="00A23043" w:rsidP="00A23043">
    <w:pPr>
      <w:tabs>
        <w:tab w:val="center" w:pos="4513"/>
        <w:tab w:val="right" w:pos="9026"/>
      </w:tabs>
      <w:spacing w:after="0" w:line="240" w:lineRule="auto"/>
      <w:jc w:val="center"/>
      <w:rPr>
        <w:rFonts w:ascii="FS Jack Light" w:eastAsia="Calibri" w:hAnsi="FS Jack Light" w:cs="Times New Roman"/>
        <w:sz w:val="20"/>
      </w:rPr>
    </w:pPr>
    <w:r w:rsidRPr="00A23043">
      <w:rPr>
        <w:rFonts w:ascii="FS Jack Light" w:eastAsia="Calibri" w:hAnsi="FS Jack Light" w:cs="Times New Roman"/>
        <w:sz w:val="20"/>
      </w:rPr>
      <w:t>Please reference your FAN number when emailing</w:t>
    </w:r>
  </w:p>
  <w:p w14:paraId="185755C2" w14:textId="77777777" w:rsidR="00A23043" w:rsidRDefault="00A23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1F76E" w14:textId="77777777" w:rsidR="00B27BAB" w:rsidRDefault="00B27BAB" w:rsidP="004B7AF7">
      <w:pPr>
        <w:spacing w:after="0" w:line="240" w:lineRule="auto"/>
      </w:pPr>
      <w:r>
        <w:separator/>
      </w:r>
    </w:p>
  </w:footnote>
  <w:footnote w:type="continuationSeparator" w:id="0">
    <w:p w14:paraId="5AC490FA" w14:textId="77777777" w:rsidR="00B27BAB" w:rsidRDefault="00B27BAB" w:rsidP="004B7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D6B32" w14:textId="77777777" w:rsidR="004B7AF7" w:rsidRPr="00FD75F1" w:rsidRDefault="004B7AF7" w:rsidP="004B7AF7">
    <w:pPr>
      <w:pStyle w:val="Header"/>
      <w:rPr>
        <w:rFonts w:ascii="FS Jack Poster" w:hAnsi="FS Jack Poster"/>
        <w:sz w:val="40"/>
      </w:rPr>
    </w:pPr>
    <w:r w:rsidRPr="004B7AF7">
      <w:rPr>
        <w:noProof/>
      </w:rPr>
      <w:drawing>
        <wp:anchor distT="0" distB="0" distL="114300" distR="114300" simplePos="0" relativeHeight="251703296" behindDoc="0" locked="0" layoutInCell="1" allowOverlap="1" wp14:anchorId="73D034F8" wp14:editId="158D03A9">
          <wp:simplePos x="0" y="0"/>
          <wp:positionH relativeFrom="margin">
            <wp:posOffset>4362450</wp:posOffset>
          </wp:positionH>
          <wp:positionV relativeFrom="margin">
            <wp:posOffset>-1141095</wp:posOffset>
          </wp:positionV>
          <wp:extent cx="629285" cy="899795"/>
          <wp:effectExtent l="0" t="0" r="0" b="0"/>
          <wp:wrapNone/>
          <wp:docPr id="14" name="Picture 14" descr="W:\Public\Graphics, Logos &amp; Pictures\Logos\FA Logo\The FA - New Styl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W:\Public\Graphics, Logos &amp; Pictures\Logos\FA Logo\The FA - New Style.bmp"/>
                  <pic:cNvPicPr>
                    <a:picLocks noChangeAspect="1" noChangeArrowheads="1"/>
                  </pic:cNvPicPr>
                </pic:nvPicPr>
                <pic:blipFill>
                  <a:blip r:embed="rId1" cstate="print"/>
                  <a:srcRect/>
                  <a:stretch>
                    <a:fillRect/>
                  </a:stretch>
                </pic:blipFill>
                <pic:spPr bwMode="auto">
                  <a:xfrm>
                    <a:off x="0" y="0"/>
                    <a:ext cx="629285" cy="8997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B7AF7">
      <w:rPr>
        <w:noProof/>
      </w:rPr>
      <w:drawing>
        <wp:anchor distT="0" distB="0" distL="114300" distR="114300" simplePos="0" relativeHeight="251657216" behindDoc="0" locked="0" layoutInCell="1" allowOverlap="1" wp14:anchorId="5DD21DB8" wp14:editId="60CB05F1">
          <wp:simplePos x="0" y="0"/>
          <wp:positionH relativeFrom="column">
            <wp:posOffset>5048250</wp:posOffset>
          </wp:positionH>
          <wp:positionV relativeFrom="paragraph">
            <wp:posOffset>-265430</wp:posOffset>
          </wp:positionV>
          <wp:extent cx="900000" cy="900000"/>
          <wp:effectExtent l="0" t="0" r="0" b="0"/>
          <wp:wrapNone/>
          <wp:docPr id="15" name="Picture 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FA bad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14:sizeRelH relativeFrom="page">
            <wp14:pctWidth>0</wp14:pctWidth>
          </wp14:sizeRelH>
          <wp14:sizeRelV relativeFrom="page">
            <wp14:pctHeight>0</wp14:pctHeight>
          </wp14:sizeRelV>
        </wp:anchor>
      </w:drawing>
    </w:r>
    <w:r>
      <w:rPr>
        <w:rFonts w:ascii="FS Jack Poster" w:hAnsi="FS Jack Poster"/>
      </w:rPr>
      <w:t>Sheffield &amp; Hallamshire County FA</w:t>
    </w:r>
    <w:r>
      <w:rPr>
        <w:rFonts w:ascii="FS Jack Poster" w:hAnsi="FS Jack Poster"/>
        <w:sz w:val="40"/>
      </w:rPr>
      <w:tab/>
    </w:r>
  </w:p>
  <w:p w14:paraId="7FA616A1" w14:textId="77777777" w:rsidR="004B7AF7" w:rsidRDefault="006762A4" w:rsidP="004B7AF7">
    <w:pPr>
      <w:pStyle w:val="Header"/>
      <w:rPr>
        <w:rFonts w:ascii="FS Jack Poster" w:hAnsi="FS Jack Poster"/>
        <w:sz w:val="32"/>
      </w:rPr>
    </w:pPr>
    <w:r>
      <w:rPr>
        <w:rFonts w:ascii="FS Jack Poster" w:hAnsi="FS Jack Poster"/>
        <w:sz w:val="32"/>
      </w:rPr>
      <w:t>Safeguarding Information</w:t>
    </w:r>
  </w:p>
  <w:p w14:paraId="21BF2AE8" w14:textId="77777777" w:rsidR="004B7AF7" w:rsidRDefault="004B7AF7">
    <w:pPr>
      <w:pStyle w:val="Header"/>
    </w:pPr>
    <w:r>
      <w:rPr>
        <w:noProof/>
      </w:rPr>
      <mc:AlternateContent>
        <mc:Choice Requires="wps">
          <w:drawing>
            <wp:anchor distT="0" distB="0" distL="114300" distR="114300" simplePos="0" relativeHeight="251707392" behindDoc="0" locked="0" layoutInCell="1" allowOverlap="1" wp14:anchorId="67AFD02E" wp14:editId="5ED2688C">
              <wp:simplePos x="0" y="0"/>
              <wp:positionH relativeFrom="page">
                <wp:posOffset>-57150</wp:posOffset>
              </wp:positionH>
              <wp:positionV relativeFrom="paragraph">
                <wp:posOffset>308610</wp:posOffset>
              </wp:positionV>
              <wp:extent cx="7635875" cy="12700"/>
              <wp:effectExtent l="19050" t="38100" r="41275" b="44450"/>
              <wp:wrapNone/>
              <wp:docPr id="1" name="Straight Connector 1"/>
              <wp:cNvGraphicFramePr/>
              <a:graphic xmlns:a="http://schemas.openxmlformats.org/drawingml/2006/main">
                <a:graphicData uri="http://schemas.microsoft.com/office/word/2010/wordprocessingShape">
                  <wps:wsp>
                    <wps:cNvCnPr/>
                    <wps:spPr>
                      <a:xfrm flipV="1">
                        <a:off x="0" y="0"/>
                        <a:ext cx="7635875" cy="12700"/>
                      </a:xfrm>
                      <a:prstGeom prst="line">
                        <a:avLst/>
                      </a:prstGeom>
                      <a:ln w="7620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3FEFBC" id="Straight Connector 1" o:spid="_x0000_s1026" style="position:absolute;flip:y;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5pt,24.3pt" to="596.7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" strokecolor="#bc4542 [3045]" strokeweight="6pt">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FE7BE0"/>
    <w:multiLevelType w:val="hybridMultilevel"/>
    <w:tmpl w:val="47526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NjK0MDAwMje2MLNU0lEKTi0uzszPAykwrAUAZwg54CwAAAA="/>
  </w:docVars>
  <w:rsids>
    <w:rsidRoot w:val="004B7AF7"/>
    <w:rsid w:val="00013608"/>
    <w:rsid w:val="000151BB"/>
    <w:rsid w:val="00102FC8"/>
    <w:rsid w:val="001306BF"/>
    <w:rsid w:val="001573CB"/>
    <w:rsid w:val="001A3EDE"/>
    <w:rsid w:val="002878B1"/>
    <w:rsid w:val="002A5106"/>
    <w:rsid w:val="003B6192"/>
    <w:rsid w:val="00417B1E"/>
    <w:rsid w:val="00494207"/>
    <w:rsid w:val="004B1544"/>
    <w:rsid w:val="004B7AF7"/>
    <w:rsid w:val="005136F5"/>
    <w:rsid w:val="00591977"/>
    <w:rsid w:val="00591C86"/>
    <w:rsid w:val="005D5FD3"/>
    <w:rsid w:val="005E7C4D"/>
    <w:rsid w:val="006762A4"/>
    <w:rsid w:val="006E1696"/>
    <w:rsid w:val="007216CE"/>
    <w:rsid w:val="00723D3E"/>
    <w:rsid w:val="00775099"/>
    <w:rsid w:val="0081085A"/>
    <w:rsid w:val="008147BA"/>
    <w:rsid w:val="009167F7"/>
    <w:rsid w:val="00973904"/>
    <w:rsid w:val="00A23043"/>
    <w:rsid w:val="00AA25EE"/>
    <w:rsid w:val="00AE763D"/>
    <w:rsid w:val="00B15FA3"/>
    <w:rsid w:val="00B27BAB"/>
    <w:rsid w:val="00B97143"/>
    <w:rsid w:val="00BA1892"/>
    <w:rsid w:val="00BA268D"/>
    <w:rsid w:val="00BA3568"/>
    <w:rsid w:val="00C24A8C"/>
    <w:rsid w:val="00DF75EA"/>
    <w:rsid w:val="00EA0A18"/>
    <w:rsid w:val="00EB6909"/>
    <w:rsid w:val="00EE2631"/>
    <w:rsid w:val="00F30DC5"/>
    <w:rsid w:val="00FA0259"/>
    <w:rsid w:val="00FA3567"/>
    <w:rsid w:val="00FB2D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6DAA4"/>
  <w15:chartTrackingRefBased/>
  <w15:docId w15:val="{B7B076DE-C65D-4BF2-A95E-2A7225401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7A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7AF7"/>
  </w:style>
  <w:style w:type="paragraph" w:styleId="Footer">
    <w:name w:val="footer"/>
    <w:basedOn w:val="Normal"/>
    <w:link w:val="FooterChar"/>
    <w:uiPriority w:val="99"/>
    <w:unhideWhenUsed/>
    <w:rsid w:val="004B7A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AF7"/>
  </w:style>
  <w:style w:type="character" w:styleId="Hyperlink">
    <w:name w:val="Hyperlink"/>
    <w:basedOn w:val="DefaultParagraphFont"/>
    <w:uiPriority w:val="99"/>
    <w:unhideWhenUsed/>
    <w:rsid w:val="004B7AF7"/>
    <w:rPr>
      <w:color w:val="0000FF" w:themeColor="hyperlink"/>
      <w:u w:val="single"/>
    </w:rPr>
  </w:style>
  <w:style w:type="character" w:styleId="UnresolvedMention">
    <w:name w:val="Unresolved Mention"/>
    <w:basedOn w:val="DefaultParagraphFont"/>
    <w:uiPriority w:val="99"/>
    <w:semiHidden/>
    <w:unhideWhenUsed/>
    <w:rsid w:val="004B7AF7"/>
    <w:rPr>
      <w:color w:val="605E5C"/>
      <w:shd w:val="clear" w:color="auto" w:fill="E1DFDD"/>
    </w:rPr>
  </w:style>
  <w:style w:type="paragraph" w:styleId="BalloonText">
    <w:name w:val="Balloon Text"/>
    <w:basedOn w:val="Normal"/>
    <w:link w:val="BalloonTextChar"/>
    <w:uiPriority w:val="99"/>
    <w:semiHidden/>
    <w:unhideWhenUsed/>
    <w:rsid w:val="004B7A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AF7"/>
    <w:rPr>
      <w:rFonts w:ascii="Segoe UI" w:hAnsi="Segoe UI" w:cs="Segoe UI"/>
      <w:sz w:val="18"/>
      <w:szCs w:val="18"/>
    </w:rPr>
  </w:style>
  <w:style w:type="table" w:styleId="TableGrid">
    <w:name w:val="Table Grid"/>
    <w:basedOn w:val="TableNormal"/>
    <w:uiPriority w:val="59"/>
    <w:rsid w:val="004B7A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2FC8"/>
    <w:pPr>
      <w:ind w:left="720"/>
      <w:contextualSpacing/>
    </w:pPr>
  </w:style>
  <w:style w:type="table" w:styleId="GridTable5Dark-Accent2">
    <w:name w:val="Grid Table 5 Dark Accent 2"/>
    <w:basedOn w:val="TableNormal"/>
    <w:uiPriority w:val="50"/>
    <w:rsid w:val="004942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96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iscipline@sheffieldf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laire.macrory@sheffieldf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aron.Bannister@SheffieldFA.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childline.org.uk/get-suppor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Development@SheffieldFA.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BA5585461ACA4CA9FD1A65AAE4C4ED" ma:contentTypeVersion="0" ma:contentTypeDescription="Create a new document." ma:contentTypeScope="" ma:versionID="7cdd5c125f2c7af27d469b17862b4c07">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C7915E-A45C-436B-9E7E-7F46E5E679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C610C1-64CB-4666-BA28-A12C2D1BD241}">
  <ds:schemaRefs>
    <ds:schemaRef ds:uri="http://schemas.microsoft.com/sharepoint/v3/contenttype/forms"/>
  </ds:schemaRefs>
</ds:datastoreItem>
</file>

<file path=customXml/itemProps3.xml><?xml version="1.0" encoding="utf-8"?>
<ds:datastoreItem xmlns:ds="http://schemas.openxmlformats.org/officeDocument/2006/customXml" ds:itemID="{68B5EDAA-8AB8-47F1-83FA-999EE61F9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ood</dc:creator>
  <cp:keywords/>
  <dc:description/>
  <cp:lastModifiedBy>Aaron Bannister</cp:lastModifiedBy>
  <cp:revision>4</cp:revision>
  <dcterms:created xsi:type="dcterms:W3CDTF">2019-12-18T10:20:00Z</dcterms:created>
  <dcterms:modified xsi:type="dcterms:W3CDTF">2021-07-2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A5585461ACA4CA9FD1A65AAE4C4ED</vt:lpwstr>
  </property>
  <property fmtid="{D5CDD505-2E9C-101B-9397-08002B2CF9AE}" pid="3" name="Order">
    <vt:r8>5806600</vt:r8>
  </property>
</Properties>
</file>